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86AF3" w14:textId="58F63A07" w:rsidR="003D4F76" w:rsidRPr="005951C2" w:rsidRDefault="003D4F76" w:rsidP="003D4F76">
      <w:pPr>
        <w:spacing w:after="0"/>
        <w:jc w:val="center"/>
        <w:rPr>
          <w:rFonts w:cstheme="minorHAnsi"/>
          <w:b/>
          <w:sz w:val="36"/>
          <w:szCs w:val="36"/>
        </w:rPr>
      </w:pPr>
      <w:bookmarkStart w:id="0" w:name="_Hlk74951451"/>
      <w:proofErr w:type="spellStart"/>
      <w:r>
        <w:rPr>
          <w:rFonts w:cstheme="minorHAnsi"/>
          <w:b/>
          <w:sz w:val="36"/>
          <w:szCs w:val="36"/>
        </w:rPr>
        <w:t>Rakibuzzaman</w:t>
      </w:r>
      <w:proofErr w:type="spellEnd"/>
    </w:p>
    <w:p w14:paraId="7F9BD1F4" w14:textId="01B9F530" w:rsidR="003D4F76" w:rsidRPr="005951C2" w:rsidRDefault="003D4F76" w:rsidP="003D4F76">
      <w:pPr>
        <w:spacing w:after="0"/>
        <w:jc w:val="center"/>
        <w:rPr>
          <w:rFonts w:cstheme="minorHAnsi"/>
          <w:u w:val="single"/>
        </w:rPr>
      </w:pPr>
      <w:r>
        <w:rPr>
          <w:rFonts w:cstheme="minorHAnsi"/>
          <w:u w:val="single"/>
        </w:rPr>
        <w:t xml:space="preserve">Email: </w:t>
      </w:r>
      <w:r w:rsidRPr="003D4F76">
        <w:rPr>
          <w:rFonts w:cstheme="minorHAnsi"/>
          <w:u w:val="single"/>
        </w:rPr>
        <w:t>rakib1490@gmail.com</w:t>
      </w:r>
    </w:p>
    <w:p w14:paraId="17D27800" w14:textId="791D16CD" w:rsidR="003D4F76" w:rsidRDefault="003D4F76" w:rsidP="003D4F76">
      <w:pPr>
        <w:spacing w:after="0"/>
        <w:jc w:val="center"/>
        <w:rPr>
          <w:rFonts w:cstheme="minorHAnsi"/>
          <w:u w:val="single"/>
        </w:rPr>
      </w:pPr>
      <w:r>
        <w:rPr>
          <w:rFonts w:cstheme="minorHAnsi"/>
          <w:u w:val="single"/>
        </w:rPr>
        <w:t>Contact: +</w:t>
      </w:r>
      <w:r w:rsidRPr="003D4F76">
        <w:rPr>
          <w:rFonts w:cstheme="minorHAnsi"/>
          <w:u w:val="single"/>
        </w:rPr>
        <w:t>8801723459315</w:t>
      </w:r>
    </w:p>
    <w:p w14:paraId="50DC629E" w14:textId="6E85189A" w:rsidR="003D4F76" w:rsidRDefault="003D4F76" w:rsidP="003D4F76">
      <w:pPr>
        <w:spacing w:after="0"/>
        <w:rPr>
          <w:rFonts w:cstheme="minorHAnsi"/>
          <w:u w:val="single"/>
        </w:rPr>
      </w:pPr>
    </w:p>
    <w:p w14:paraId="699DE4C1" w14:textId="77777777" w:rsidR="003D4F76" w:rsidRPr="003D4F76" w:rsidRDefault="003D4F76" w:rsidP="003D4F76">
      <w:pPr>
        <w:spacing w:after="0"/>
        <w:rPr>
          <w:rFonts w:cstheme="minorHAnsi"/>
        </w:rPr>
      </w:pPr>
      <w:r w:rsidRPr="003D4F76">
        <w:rPr>
          <w:rFonts w:cstheme="minorHAnsi"/>
        </w:rPr>
        <w:t>PROFESSIONAL SUMMARY:</w:t>
      </w:r>
    </w:p>
    <w:p w14:paraId="695DA33E" w14:textId="4F319DC1" w:rsidR="003D4F76" w:rsidRPr="003D4F76" w:rsidRDefault="003D4F76" w:rsidP="003D4F76">
      <w:pPr>
        <w:pStyle w:val="ListParagraph"/>
        <w:numPr>
          <w:ilvl w:val="0"/>
          <w:numId w:val="1"/>
        </w:numPr>
        <w:spacing w:after="0"/>
        <w:rPr>
          <w:rFonts w:cstheme="minorHAnsi"/>
        </w:rPr>
      </w:pPr>
      <w:r w:rsidRPr="003D4F76">
        <w:rPr>
          <w:rFonts w:cstheme="minorHAnsi"/>
        </w:rPr>
        <w:t>Around 8+ years of experience in Manual and Automation Testing of Client/Server and Web-Based applications.</w:t>
      </w:r>
    </w:p>
    <w:p w14:paraId="484C6747" w14:textId="684A3A16" w:rsidR="003D4F76" w:rsidRPr="003D4F76" w:rsidRDefault="003D4F76" w:rsidP="003D4F76">
      <w:pPr>
        <w:pStyle w:val="ListParagraph"/>
        <w:numPr>
          <w:ilvl w:val="0"/>
          <w:numId w:val="1"/>
        </w:numPr>
        <w:spacing w:after="0"/>
        <w:rPr>
          <w:rFonts w:cstheme="minorHAnsi"/>
        </w:rPr>
      </w:pPr>
      <w:r w:rsidRPr="003D4F76">
        <w:rPr>
          <w:rFonts w:cstheme="minorHAnsi"/>
        </w:rPr>
        <w:t>An energetic, team-oriented, and process-focused professional with excellent communication skills in Software Quality Assurance field.</w:t>
      </w:r>
    </w:p>
    <w:p w14:paraId="3622DBE5" w14:textId="7C0E3BD1" w:rsidR="003D4F76" w:rsidRPr="003D4F76" w:rsidRDefault="003D4F76" w:rsidP="003D4F76">
      <w:pPr>
        <w:pStyle w:val="ListParagraph"/>
        <w:numPr>
          <w:ilvl w:val="0"/>
          <w:numId w:val="1"/>
        </w:numPr>
        <w:spacing w:after="0"/>
        <w:rPr>
          <w:rFonts w:cstheme="minorHAnsi"/>
        </w:rPr>
      </w:pPr>
      <w:r w:rsidRPr="003D4F76">
        <w:rPr>
          <w:rFonts w:cstheme="minorHAnsi"/>
        </w:rPr>
        <w:t>Experienced in all phases of the Software Development Life Cycle.</w:t>
      </w:r>
    </w:p>
    <w:p w14:paraId="725AB682" w14:textId="56A0FB9E" w:rsidR="003D4F76" w:rsidRPr="003D4F76" w:rsidRDefault="003D4F76" w:rsidP="003D4F76">
      <w:pPr>
        <w:pStyle w:val="ListParagraph"/>
        <w:numPr>
          <w:ilvl w:val="0"/>
          <w:numId w:val="1"/>
        </w:numPr>
        <w:spacing w:after="0"/>
        <w:rPr>
          <w:rFonts w:cstheme="minorHAnsi"/>
        </w:rPr>
      </w:pPr>
      <w:r w:rsidRPr="003D4F76">
        <w:rPr>
          <w:rFonts w:cstheme="minorHAnsi"/>
        </w:rPr>
        <w:t>Experienced in reviewing and understanding business and testing requirements.</w:t>
      </w:r>
    </w:p>
    <w:p w14:paraId="1D187CA9" w14:textId="68F02BEE" w:rsidR="003D4F76" w:rsidRPr="003D4F76" w:rsidRDefault="003D4F76" w:rsidP="003D4F76">
      <w:pPr>
        <w:pStyle w:val="ListParagraph"/>
        <w:numPr>
          <w:ilvl w:val="0"/>
          <w:numId w:val="1"/>
        </w:numPr>
        <w:spacing w:after="0"/>
        <w:rPr>
          <w:rFonts w:cstheme="minorHAnsi"/>
        </w:rPr>
      </w:pPr>
      <w:r w:rsidRPr="003D4F76">
        <w:rPr>
          <w:rFonts w:cstheme="minorHAnsi"/>
        </w:rPr>
        <w:t>Experienced in working in important phases of Testing Life Cycle like GUI Testing, Integration Testing, Regression Testing, Functional Testing/Black box Testing, System Testing, Acceptance Testing, Performance and Load/Stress Testing.</w:t>
      </w:r>
    </w:p>
    <w:p w14:paraId="4F73145E" w14:textId="552B43DE" w:rsidR="003D4F76" w:rsidRPr="003D4F76" w:rsidRDefault="003D4F76" w:rsidP="003D4F76">
      <w:pPr>
        <w:pStyle w:val="ListParagraph"/>
        <w:numPr>
          <w:ilvl w:val="0"/>
          <w:numId w:val="1"/>
        </w:numPr>
        <w:spacing w:after="0"/>
        <w:rPr>
          <w:rFonts w:cstheme="minorHAnsi"/>
        </w:rPr>
      </w:pPr>
      <w:r w:rsidRPr="003D4F76">
        <w:rPr>
          <w:rFonts w:cstheme="minorHAnsi"/>
        </w:rPr>
        <w:t>Experienced in structuring test requirements, test methodologies, test planning, test case design, test procedures, test scenarios, and test scripts in black box testing.</w:t>
      </w:r>
    </w:p>
    <w:p w14:paraId="0CE1441A" w14:textId="7AC025F5" w:rsidR="003D4F76" w:rsidRPr="003D4F76" w:rsidRDefault="003D4F76" w:rsidP="003D4F76">
      <w:pPr>
        <w:pStyle w:val="ListParagraph"/>
        <w:numPr>
          <w:ilvl w:val="0"/>
          <w:numId w:val="1"/>
        </w:numPr>
        <w:spacing w:after="0"/>
        <w:rPr>
          <w:rFonts w:cstheme="minorHAnsi"/>
        </w:rPr>
      </w:pPr>
      <w:r w:rsidRPr="003D4F76">
        <w:rPr>
          <w:rFonts w:cstheme="minorHAnsi"/>
        </w:rPr>
        <w:t>Proficient in Quick Test Professional (QTP), Quality Center / Application Life Cycle Management (ALM), Visual Studio, Coded UI, Selenium WebDriver TestNG, SoapUI</w:t>
      </w:r>
    </w:p>
    <w:p w14:paraId="38FE46C7" w14:textId="60D1039E" w:rsidR="003D4F76" w:rsidRPr="003D4F76" w:rsidRDefault="003D4F76" w:rsidP="003D4F76">
      <w:pPr>
        <w:pStyle w:val="ListParagraph"/>
        <w:numPr>
          <w:ilvl w:val="0"/>
          <w:numId w:val="1"/>
        </w:numPr>
        <w:spacing w:after="0"/>
        <w:rPr>
          <w:rFonts w:cstheme="minorHAnsi"/>
        </w:rPr>
      </w:pPr>
      <w:r w:rsidRPr="003D4F76">
        <w:rPr>
          <w:rFonts w:cstheme="minorHAnsi"/>
        </w:rPr>
        <w:t>Designed automation framework where test scripts are reusable and easily maintained.</w:t>
      </w:r>
    </w:p>
    <w:p w14:paraId="0DEE1604" w14:textId="0AFECDBE" w:rsidR="003D4F76" w:rsidRPr="003D4F76" w:rsidRDefault="003D4F76" w:rsidP="003D4F76">
      <w:pPr>
        <w:pStyle w:val="ListParagraph"/>
        <w:numPr>
          <w:ilvl w:val="0"/>
          <w:numId w:val="1"/>
        </w:numPr>
        <w:spacing w:after="0"/>
        <w:rPr>
          <w:rFonts w:cstheme="minorHAnsi"/>
        </w:rPr>
      </w:pPr>
      <w:r w:rsidRPr="003D4F76">
        <w:rPr>
          <w:rFonts w:cstheme="minorHAnsi"/>
        </w:rPr>
        <w:t>Experienced in developing test plans, test cases and test scripts to ensure proper business compliance using HP Quality Center, Microsoft Test Management Tools and JIRA</w:t>
      </w:r>
    </w:p>
    <w:p w14:paraId="01CF4324" w14:textId="0497C9EE" w:rsidR="003D4F76" w:rsidRPr="003D4F76" w:rsidRDefault="003D4F76" w:rsidP="003D4F76">
      <w:pPr>
        <w:pStyle w:val="ListParagraph"/>
        <w:numPr>
          <w:ilvl w:val="0"/>
          <w:numId w:val="1"/>
        </w:numPr>
        <w:spacing w:after="0"/>
        <w:rPr>
          <w:rFonts w:cstheme="minorHAnsi"/>
        </w:rPr>
      </w:pPr>
      <w:r w:rsidRPr="003D4F76">
        <w:rPr>
          <w:rFonts w:cstheme="minorHAnsi"/>
        </w:rPr>
        <w:t xml:space="preserve">Extensively experienced in using HP Quality Center, Microsoft Test Management Tools and JIRA for bug tracking and reporting the modification requests </w:t>
      </w:r>
    </w:p>
    <w:p w14:paraId="074F6B96" w14:textId="516A2C52" w:rsidR="003D4F76" w:rsidRPr="003D4F76" w:rsidRDefault="003D4F76" w:rsidP="003D4F76">
      <w:pPr>
        <w:pStyle w:val="ListParagraph"/>
        <w:numPr>
          <w:ilvl w:val="0"/>
          <w:numId w:val="1"/>
        </w:numPr>
        <w:spacing w:after="0"/>
        <w:rPr>
          <w:rFonts w:cstheme="minorHAnsi"/>
        </w:rPr>
      </w:pPr>
      <w:r w:rsidRPr="003D4F76">
        <w:rPr>
          <w:rFonts w:cstheme="minorHAnsi"/>
        </w:rPr>
        <w:t>Experienced in using SQL for querying Databases by writing Advanced Joins and Aggregate Functions.</w:t>
      </w:r>
    </w:p>
    <w:p w14:paraId="0CDF131E" w14:textId="42116E1E" w:rsidR="003D4F76" w:rsidRPr="003D4F76" w:rsidRDefault="003D4F76" w:rsidP="003D4F76">
      <w:pPr>
        <w:pStyle w:val="ListParagraph"/>
        <w:numPr>
          <w:ilvl w:val="0"/>
          <w:numId w:val="1"/>
        </w:numPr>
        <w:spacing w:after="0"/>
        <w:rPr>
          <w:rFonts w:cstheme="minorHAnsi"/>
        </w:rPr>
      </w:pPr>
      <w:r w:rsidRPr="003D4F76">
        <w:rPr>
          <w:rFonts w:cstheme="minorHAnsi"/>
        </w:rPr>
        <w:t xml:space="preserve">Well versed in creating and maintaining Data Driven test scripts (using Excel as a database snapshot) and automating the QA processes using QTP, Visual Studio, </w:t>
      </w:r>
      <w:proofErr w:type="spellStart"/>
      <w:r w:rsidRPr="003D4F76">
        <w:rPr>
          <w:rFonts w:cstheme="minorHAnsi"/>
        </w:rPr>
        <w:t>CodedUI</w:t>
      </w:r>
      <w:proofErr w:type="spellEnd"/>
      <w:r w:rsidRPr="003D4F76">
        <w:rPr>
          <w:rFonts w:cstheme="minorHAnsi"/>
        </w:rPr>
        <w:t>. Selenium WebDriver TestNG</w:t>
      </w:r>
    </w:p>
    <w:p w14:paraId="64ED2427" w14:textId="09D03FC1" w:rsidR="003D4F76" w:rsidRPr="003D4F76" w:rsidRDefault="003D4F76" w:rsidP="003D4F76">
      <w:pPr>
        <w:pStyle w:val="ListParagraph"/>
        <w:numPr>
          <w:ilvl w:val="0"/>
          <w:numId w:val="1"/>
        </w:numPr>
        <w:spacing w:after="0"/>
        <w:rPr>
          <w:rFonts w:cstheme="minorHAnsi"/>
        </w:rPr>
      </w:pPr>
      <w:r w:rsidRPr="003D4F76">
        <w:rPr>
          <w:rFonts w:cstheme="minorHAnsi"/>
        </w:rPr>
        <w:t xml:space="preserve">Experienced in performing Data-Driven Testing, Parameterized Data, created custom functions and worked towards synchronizing the test run using QTP, Visual Studio, </w:t>
      </w:r>
      <w:proofErr w:type="spellStart"/>
      <w:r w:rsidRPr="003D4F76">
        <w:rPr>
          <w:rFonts w:cstheme="minorHAnsi"/>
        </w:rPr>
        <w:t>CodedUI</w:t>
      </w:r>
      <w:proofErr w:type="spellEnd"/>
      <w:r w:rsidRPr="003D4F76">
        <w:rPr>
          <w:rFonts w:cstheme="minorHAnsi"/>
        </w:rPr>
        <w:t>. Selenium WebDriver TestNG</w:t>
      </w:r>
    </w:p>
    <w:p w14:paraId="682C1C46" w14:textId="0DAD9D00" w:rsidR="003D4F76" w:rsidRPr="003D4F76" w:rsidRDefault="003D4F76" w:rsidP="003D4F76">
      <w:pPr>
        <w:pStyle w:val="ListParagraph"/>
        <w:numPr>
          <w:ilvl w:val="0"/>
          <w:numId w:val="1"/>
        </w:numPr>
        <w:spacing w:after="0"/>
        <w:rPr>
          <w:rFonts w:cstheme="minorHAnsi"/>
        </w:rPr>
      </w:pPr>
      <w:r w:rsidRPr="003D4F76">
        <w:rPr>
          <w:rFonts w:cstheme="minorHAnsi"/>
        </w:rPr>
        <w:t>Hands</w:t>
      </w:r>
      <w:r>
        <w:rPr>
          <w:rFonts w:cstheme="minorHAnsi"/>
        </w:rPr>
        <w:t>-</w:t>
      </w:r>
      <w:r w:rsidRPr="003D4F76">
        <w:rPr>
          <w:rFonts w:cstheme="minorHAnsi"/>
        </w:rPr>
        <w:t>on experience with Java based, Dot Net based Web Applications, and client-server applications.</w:t>
      </w:r>
    </w:p>
    <w:p w14:paraId="7F45A9A1" w14:textId="1AA7D206" w:rsidR="003D4F76" w:rsidRPr="003D4F76" w:rsidRDefault="003D4F76" w:rsidP="003D4F76">
      <w:pPr>
        <w:pStyle w:val="ListParagraph"/>
        <w:numPr>
          <w:ilvl w:val="0"/>
          <w:numId w:val="1"/>
        </w:numPr>
        <w:spacing w:after="0"/>
        <w:rPr>
          <w:rFonts w:cstheme="minorHAnsi"/>
        </w:rPr>
      </w:pPr>
      <w:r w:rsidRPr="003D4F76">
        <w:rPr>
          <w:rFonts w:cstheme="minorHAnsi"/>
        </w:rPr>
        <w:t>Experienced in working closely with users and business analysts, project managers, developers to understand requirements, business processes for testing and attending walkthroughs.</w:t>
      </w:r>
    </w:p>
    <w:p w14:paraId="2E897D86" w14:textId="31C82FFE" w:rsidR="003D4F76" w:rsidRPr="003D4F76" w:rsidRDefault="003D4F76" w:rsidP="003D4F76">
      <w:pPr>
        <w:pStyle w:val="ListParagraph"/>
        <w:numPr>
          <w:ilvl w:val="0"/>
          <w:numId w:val="1"/>
        </w:numPr>
        <w:spacing w:after="0"/>
        <w:rPr>
          <w:rFonts w:cstheme="minorHAnsi"/>
        </w:rPr>
      </w:pPr>
      <w:r w:rsidRPr="003D4F76">
        <w:rPr>
          <w:rFonts w:cstheme="minorHAnsi"/>
        </w:rPr>
        <w:t>Worked in SCRUM and Agile methodology of project development</w:t>
      </w:r>
    </w:p>
    <w:p w14:paraId="6BA15737" w14:textId="3ADA19AC" w:rsidR="003D4F76" w:rsidRPr="003D4F76" w:rsidRDefault="003D4F76" w:rsidP="003D4F76">
      <w:pPr>
        <w:pStyle w:val="ListParagraph"/>
        <w:numPr>
          <w:ilvl w:val="0"/>
          <w:numId w:val="1"/>
        </w:numPr>
        <w:spacing w:after="0"/>
        <w:rPr>
          <w:rFonts w:cstheme="minorHAnsi"/>
        </w:rPr>
      </w:pPr>
      <w:r w:rsidRPr="003D4F76">
        <w:rPr>
          <w:rFonts w:cstheme="minorHAnsi"/>
        </w:rPr>
        <w:t>Excellent working knowledge of System Development Life Cycle (SDLC) and Software Testing Life Cycle (STLC) with emphasis on Testing and requirement gathering phases</w:t>
      </w:r>
    </w:p>
    <w:p w14:paraId="279BDB82" w14:textId="3E33FD16" w:rsidR="003D4F76" w:rsidRPr="003D4F76" w:rsidRDefault="003D4F76" w:rsidP="003D4F76">
      <w:pPr>
        <w:pStyle w:val="ListParagraph"/>
        <w:numPr>
          <w:ilvl w:val="0"/>
          <w:numId w:val="1"/>
        </w:numPr>
        <w:spacing w:after="0"/>
        <w:rPr>
          <w:rFonts w:cstheme="minorHAnsi"/>
        </w:rPr>
      </w:pPr>
      <w:r w:rsidRPr="003D4F76">
        <w:rPr>
          <w:rFonts w:cstheme="minorHAnsi"/>
        </w:rPr>
        <w:t>Experience with Waterfall, V-Model and Agile process.</w:t>
      </w:r>
    </w:p>
    <w:p w14:paraId="2140CDE4" w14:textId="74DAED7B" w:rsidR="003D4F76" w:rsidRPr="003D4F76" w:rsidRDefault="003D4F76" w:rsidP="003D4F76">
      <w:pPr>
        <w:pStyle w:val="ListParagraph"/>
        <w:numPr>
          <w:ilvl w:val="0"/>
          <w:numId w:val="1"/>
        </w:numPr>
        <w:spacing w:after="0"/>
        <w:rPr>
          <w:rFonts w:cstheme="minorHAnsi"/>
        </w:rPr>
      </w:pPr>
      <w:r w:rsidRPr="003D4F76">
        <w:rPr>
          <w:rFonts w:cstheme="minorHAnsi"/>
        </w:rPr>
        <w:t>Experienced in defect tracking and test management tools like HP Quality Center, Microsoft Test Management Tools and JIRA.</w:t>
      </w:r>
    </w:p>
    <w:p w14:paraId="4E275821" w14:textId="54FEC01D" w:rsidR="003D4F76" w:rsidRPr="003D4F76" w:rsidRDefault="003D4F76" w:rsidP="003D4F76">
      <w:pPr>
        <w:pStyle w:val="ListParagraph"/>
        <w:numPr>
          <w:ilvl w:val="0"/>
          <w:numId w:val="1"/>
        </w:numPr>
        <w:spacing w:after="0"/>
        <w:rPr>
          <w:rFonts w:cstheme="minorHAnsi"/>
        </w:rPr>
      </w:pPr>
      <w:r w:rsidRPr="003D4F76">
        <w:rPr>
          <w:rFonts w:cstheme="minorHAnsi"/>
        </w:rPr>
        <w:t xml:space="preserve">Experience in developing and executing queries for SQL </w:t>
      </w:r>
      <w:r>
        <w:rPr>
          <w:rFonts w:cstheme="minorHAnsi"/>
        </w:rPr>
        <w:t>S</w:t>
      </w:r>
      <w:r w:rsidRPr="003D4F76">
        <w:rPr>
          <w:rFonts w:cstheme="minorHAnsi"/>
        </w:rPr>
        <w:t>erver and Oracle databases for back end testing.</w:t>
      </w:r>
    </w:p>
    <w:p w14:paraId="566CBB96" w14:textId="3504E780" w:rsidR="003D4F76" w:rsidRPr="003D4F76" w:rsidRDefault="003D4F76" w:rsidP="003D4F76">
      <w:pPr>
        <w:pStyle w:val="ListParagraph"/>
        <w:numPr>
          <w:ilvl w:val="0"/>
          <w:numId w:val="1"/>
        </w:numPr>
        <w:spacing w:after="0"/>
        <w:rPr>
          <w:rFonts w:cstheme="minorHAnsi"/>
        </w:rPr>
      </w:pPr>
      <w:r w:rsidRPr="003D4F76">
        <w:rPr>
          <w:rFonts w:cstheme="minorHAnsi"/>
        </w:rPr>
        <w:lastRenderedPageBreak/>
        <w:t>Experienced in creating Requirement Traceability Matrix to ensure comprehensive test coverage of requirements</w:t>
      </w:r>
    </w:p>
    <w:p w14:paraId="5AB8525A" w14:textId="76420111" w:rsidR="003D4F76" w:rsidRPr="003D4F76" w:rsidRDefault="003D4F76" w:rsidP="003D4F76">
      <w:pPr>
        <w:pStyle w:val="ListParagraph"/>
        <w:numPr>
          <w:ilvl w:val="0"/>
          <w:numId w:val="1"/>
        </w:numPr>
        <w:spacing w:after="0"/>
        <w:rPr>
          <w:rFonts w:cstheme="minorHAnsi"/>
        </w:rPr>
      </w:pPr>
      <w:r w:rsidRPr="003D4F76">
        <w:rPr>
          <w:rFonts w:cstheme="minorHAnsi"/>
        </w:rPr>
        <w:t>Extensive knowledge in gathering and understanding BRDs (Business Requirements Document), FRDs</w:t>
      </w:r>
      <w:r>
        <w:rPr>
          <w:rFonts w:cstheme="minorHAnsi"/>
        </w:rPr>
        <w:t xml:space="preserve"> </w:t>
      </w:r>
      <w:r w:rsidRPr="003D4F76">
        <w:rPr>
          <w:rFonts w:cstheme="minorHAnsi"/>
        </w:rPr>
        <w:t>(Functional Requirements Document), SRS (System Requirement Specifications) and Used cases</w:t>
      </w:r>
    </w:p>
    <w:p w14:paraId="6C3C386F" w14:textId="5A60985F" w:rsidR="003D4F76" w:rsidRPr="003D4F76" w:rsidRDefault="003D4F76" w:rsidP="003D4F76">
      <w:pPr>
        <w:pStyle w:val="ListParagraph"/>
        <w:numPr>
          <w:ilvl w:val="0"/>
          <w:numId w:val="1"/>
        </w:numPr>
        <w:spacing w:after="0"/>
        <w:rPr>
          <w:rFonts w:cstheme="minorHAnsi"/>
        </w:rPr>
      </w:pPr>
      <w:r w:rsidRPr="003D4F76">
        <w:rPr>
          <w:rFonts w:cstheme="minorHAnsi"/>
        </w:rPr>
        <w:t>Experience using automation testing tools such as Quality Center, Quick Test Pro and Load Runner Fast and well skilled to pick up any new methodology and to match with new environment.</w:t>
      </w:r>
    </w:p>
    <w:p w14:paraId="5D4DF02F" w14:textId="6283EAAE" w:rsidR="003D4F76" w:rsidRPr="003D4F76" w:rsidRDefault="003D4F76" w:rsidP="003D4F76">
      <w:pPr>
        <w:pStyle w:val="ListParagraph"/>
        <w:numPr>
          <w:ilvl w:val="0"/>
          <w:numId w:val="1"/>
        </w:numPr>
        <w:spacing w:after="0"/>
        <w:rPr>
          <w:rFonts w:cstheme="minorHAnsi"/>
        </w:rPr>
      </w:pPr>
      <w:r w:rsidRPr="003D4F76">
        <w:rPr>
          <w:rFonts w:cstheme="minorHAnsi"/>
        </w:rPr>
        <w:t>Always ready to change or accept new module or style for the convenience of work and fast accomplishment of projects.</w:t>
      </w:r>
    </w:p>
    <w:p w14:paraId="7195D5AB" w14:textId="694BD0F9" w:rsidR="003D4F76" w:rsidRDefault="003D4F76" w:rsidP="003D4F76">
      <w:pPr>
        <w:pStyle w:val="ListParagraph"/>
        <w:numPr>
          <w:ilvl w:val="0"/>
          <w:numId w:val="1"/>
        </w:numPr>
        <w:spacing w:after="0"/>
        <w:rPr>
          <w:rFonts w:cstheme="minorHAnsi"/>
        </w:rPr>
      </w:pPr>
      <w:r w:rsidRPr="003D4F76">
        <w:rPr>
          <w:rFonts w:cstheme="minorHAnsi"/>
        </w:rPr>
        <w:t>Excellent self-learning skill and team works. Always dare to accept new challenges.</w:t>
      </w:r>
      <w:bookmarkEnd w:id="0"/>
    </w:p>
    <w:p w14:paraId="1C9CD546" w14:textId="47AE98B9" w:rsidR="00FD5CB7" w:rsidRPr="00FD5CB7" w:rsidRDefault="00FD5CB7" w:rsidP="00FD5CB7"/>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5"/>
        <w:gridCol w:w="2790"/>
        <w:gridCol w:w="3410"/>
      </w:tblGrid>
      <w:tr w:rsidR="00FD5CB7" w14:paraId="4CFA6E20" w14:textId="77777777" w:rsidTr="00AF55D5">
        <w:tc>
          <w:tcPr>
            <w:tcW w:w="3155" w:type="dxa"/>
          </w:tcPr>
          <w:p w14:paraId="50E4DE9D" w14:textId="77777777" w:rsidR="00FD5CB7" w:rsidRPr="005951C2" w:rsidRDefault="00FD5CB7" w:rsidP="00F840DD">
            <w:pPr>
              <w:jc w:val="center"/>
              <w:rPr>
                <w:b/>
                <w:sz w:val="24"/>
                <w:szCs w:val="24"/>
              </w:rPr>
            </w:pPr>
          </w:p>
          <w:p w14:paraId="773D145C" w14:textId="77777777" w:rsidR="00FD5CB7" w:rsidRPr="005951C2" w:rsidRDefault="00FD5CB7" w:rsidP="00F840DD">
            <w:pPr>
              <w:jc w:val="center"/>
              <w:rPr>
                <w:b/>
                <w:sz w:val="24"/>
                <w:szCs w:val="24"/>
              </w:rPr>
            </w:pPr>
          </w:p>
          <w:p w14:paraId="7D42F9C4" w14:textId="77777777" w:rsidR="00FD5CB7" w:rsidRPr="005951C2" w:rsidRDefault="00FD5CB7" w:rsidP="00F840DD">
            <w:pPr>
              <w:rPr>
                <w:b/>
                <w:sz w:val="24"/>
                <w:szCs w:val="24"/>
              </w:rPr>
            </w:pPr>
          </w:p>
        </w:tc>
        <w:tc>
          <w:tcPr>
            <w:tcW w:w="2790" w:type="dxa"/>
            <w:vMerge w:val="restart"/>
          </w:tcPr>
          <w:p w14:paraId="0D74C739" w14:textId="77777777" w:rsidR="00FD5CB7" w:rsidRPr="005951C2" w:rsidRDefault="00FD5CB7" w:rsidP="00F840DD">
            <w:pPr>
              <w:jc w:val="center"/>
              <w:rPr>
                <w:b/>
                <w:sz w:val="24"/>
                <w:szCs w:val="24"/>
              </w:rPr>
            </w:pPr>
          </w:p>
          <w:p w14:paraId="540B824A" w14:textId="77777777" w:rsidR="00FD5CB7" w:rsidRPr="005951C2" w:rsidRDefault="00FD5CB7" w:rsidP="00F840DD">
            <w:pPr>
              <w:jc w:val="center"/>
              <w:rPr>
                <w:b/>
                <w:sz w:val="24"/>
                <w:szCs w:val="24"/>
              </w:rPr>
            </w:pPr>
          </w:p>
          <w:p w14:paraId="58922DA5" w14:textId="775F2355" w:rsidR="00FD5CB7" w:rsidRPr="005951C2" w:rsidRDefault="00FD5CB7" w:rsidP="00F840DD">
            <w:pPr>
              <w:jc w:val="center"/>
              <w:rPr>
                <w:b/>
                <w:sz w:val="24"/>
                <w:szCs w:val="24"/>
              </w:rPr>
            </w:pPr>
            <w:r w:rsidRPr="002057A2">
              <w:rPr>
                <w:b/>
                <w:sz w:val="24"/>
                <w:szCs w:val="24"/>
              </w:rPr>
              <w:t xml:space="preserve">Dec 2019 - </w:t>
            </w:r>
            <w:r w:rsidR="00C5167C">
              <w:rPr>
                <w:b/>
                <w:sz w:val="24"/>
                <w:szCs w:val="24"/>
              </w:rPr>
              <w:t>Present</w:t>
            </w:r>
          </w:p>
        </w:tc>
        <w:tc>
          <w:tcPr>
            <w:tcW w:w="3410" w:type="dxa"/>
            <w:vMerge w:val="restart"/>
          </w:tcPr>
          <w:p w14:paraId="7AEDE7D5" w14:textId="5BAF9C66" w:rsidR="00FD5CB7" w:rsidRDefault="00FD5CB7" w:rsidP="00F840DD">
            <w:pPr>
              <w:widowControl w:val="0"/>
              <w:autoSpaceDE w:val="0"/>
              <w:autoSpaceDN w:val="0"/>
              <w:spacing w:before="92"/>
              <w:ind w:left="622" w:right="99" w:hanging="503"/>
              <w:jc w:val="center"/>
              <w:rPr>
                <w:b/>
                <w:sz w:val="24"/>
                <w:szCs w:val="24"/>
              </w:rPr>
            </w:pPr>
            <w:r w:rsidRPr="002057A2">
              <w:rPr>
                <w:b/>
                <w:sz w:val="24"/>
                <w:szCs w:val="24"/>
              </w:rPr>
              <w:t>QA Engineer</w:t>
            </w:r>
          </w:p>
          <w:p w14:paraId="7EB1DA24" w14:textId="094AD8AF" w:rsidR="00FD5CB7" w:rsidRDefault="00FD5CB7" w:rsidP="00F840DD">
            <w:pPr>
              <w:widowControl w:val="0"/>
              <w:autoSpaceDE w:val="0"/>
              <w:autoSpaceDN w:val="0"/>
              <w:spacing w:before="92"/>
              <w:ind w:left="622" w:right="99" w:hanging="503"/>
              <w:jc w:val="center"/>
              <w:rPr>
                <w:b/>
                <w:sz w:val="24"/>
                <w:szCs w:val="24"/>
              </w:rPr>
            </w:pPr>
            <w:r>
              <w:rPr>
                <w:b/>
                <w:sz w:val="24"/>
                <w:szCs w:val="24"/>
              </w:rPr>
              <w:t xml:space="preserve">Global </w:t>
            </w:r>
            <w:proofErr w:type="spellStart"/>
            <w:r>
              <w:rPr>
                <w:b/>
                <w:sz w:val="24"/>
                <w:szCs w:val="24"/>
              </w:rPr>
              <w:t>iTech</w:t>
            </w:r>
            <w:proofErr w:type="spellEnd"/>
            <w:r>
              <w:rPr>
                <w:b/>
                <w:sz w:val="24"/>
                <w:szCs w:val="24"/>
              </w:rPr>
              <w:t xml:space="preserve"> Solutions Inc.</w:t>
            </w:r>
          </w:p>
          <w:p w14:paraId="2583D120" w14:textId="3636583F" w:rsidR="00FD5CB7" w:rsidRPr="005951C2" w:rsidRDefault="00FD5CB7" w:rsidP="00F840DD">
            <w:pPr>
              <w:widowControl w:val="0"/>
              <w:autoSpaceDE w:val="0"/>
              <w:autoSpaceDN w:val="0"/>
              <w:spacing w:before="92"/>
              <w:ind w:left="622" w:right="99" w:hanging="503"/>
              <w:jc w:val="center"/>
              <w:rPr>
                <w:b/>
                <w:sz w:val="24"/>
                <w:szCs w:val="24"/>
              </w:rPr>
            </w:pPr>
          </w:p>
        </w:tc>
      </w:tr>
      <w:tr w:rsidR="00FD5CB7" w14:paraId="6D7BBCF6" w14:textId="77777777" w:rsidTr="00AF55D5">
        <w:tc>
          <w:tcPr>
            <w:tcW w:w="3155" w:type="dxa"/>
          </w:tcPr>
          <w:p w14:paraId="3E5F8FA0" w14:textId="77777777" w:rsidR="00FD5CB7" w:rsidRPr="005951C2" w:rsidRDefault="00FD5CB7" w:rsidP="00F840DD">
            <w:pPr>
              <w:rPr>
                <w:b/>
                <w:sz w:val="24"/>
                <w:szCs w:val="24"/>
              </w:rPr>
            </w:pPr>
            <w:r w:rsidRPr="005951C2">
              <w:rPr>
                <w:b/>
                <w:sz w:val="24"/>
                <w:szCs w:val="24"/>
              </w:rPr>
              <w:t>Responsibilities:</w:t>
            </w:r>
          </w:p>
        </w:tc>
        <w:tc>
          <w:tcPr>
            <w:tcW w:w="2790" w:type="dxa"/>
            <w:vMerge/>
          </w:tcPr>
          <w:p w14:paraId="7315CA55" w14:textId="77777777" w:rsidR="00FD5CB7" w:rsidRPr="005951C2" w:rsidRDefault="00FD5CB7" w:rsidP="00F840DD">
            <w:pPr>
              <w:jc w:val="center"/>
              <w:rPr>
                <w:b/>
                <w:sz w:val="24"/>
                <w:szCs w:val="24"/>
              </w:rPr>
            </w:pPr>
          </w:p>
        </w:tc>
        <w:tc>
          <w:tcPr>
            <w:tcW w:w="3410" w:type="dxa"/>
            <w:vMerge/>
          </w:tcPr>
          <w:p w14:paraId="26001D96" w14:textId="77777777" w:rsidR="00FD5CB7" w:rsidRPr="005951C2" w:rsidRDefault="00FD5CB7" w:rsidP="00F840DD">
            <w:pPr>
              <w:widowControl w:val="0"/>
              <w:autoSpaceDE w:val="0"/>
              <w:autoSpaceDN w:val="0"/>
              <w:spacing w:before="92"/>
              <w:ind w:left="622" w:right="99" w:hanging="503"/>
              <w:jc w:val="center"/>
              <w:rPr>
                <w:b/>
                <w:sz w:val="24"/>
                <w:szCs w:val="24"/>
              </w:rPr>
            </w:pPr>
          </w:p>
        </w:tc>
      </w:tr>
    </w:tbl>
    <w:p w14:paraId="639F4CC2" w14:textId="56B27B26" w:rsidR="00FD5CB7" w:rsidRPr="00FD5CB7" w:rsidRDefault="00FD5CB7" w:rsidP="00FD5CB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D5CB7">
        <w:rPr>
          <w:rFonts w:ascii="Times New Roman" w:eastAsia="Times New Roman" w:hAnsi="Times New Roman" w:cs="Times New Roman"/>
          <w:sz w:val="24"/>
          <w:szCs w:val="24"/>
        </w:rPr>
        <w:t>Analyzed business requirements, system requirements, and data mapping requirement specifications interacting with client</w:t>
      </w:r>
      <w:r>
        <w:rPr>
          <w:rFonts w:ascii="Times New Roman" w:eastAsia="Times New Roman" w:hAnsi="Times New Roman" w:cs="Times New Roman"/>
          <w:sz w:val="24"/>
          <w:szCs w:val="24"/>
        </w:rPr>
        <w:t>s</w:t>
      </w:r>
      <w:r w:rsidRPr="00FD5CB7">
        <w:rPr>
          <w:rFonts w:ascii="Times New Roman" w:eastAsia="Times New Roman" w:hAnsi="Times New Roman" w:cs="Times New Roman"/>
          <w:sz w:val="24"/>
          <w:szCs w:val="24"/>
        </w:rPr>
        <w:t>, developers and QA team.</w:t>
      </w:r>
    </w:p>
    <w:p w14:paraId="715095E0" w14:textId="77777777" w:rsidR="00FD5CB7" w:rsidRPr="00FD5CB7" w:rsidRDefault="00FD5CB7" w:rsidP="00FD5CB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D5CB7">
        <w:rPr>
          <w:rFonts w:ascii="Times New Roman" w:eastAsia="Times New Roman" w:hAnsi="Times New Roman" w:cs="Times New Roman"/>
          <w:sz w:val="24"/>
          <w:szCs w:val="24"/>
        </w:rPr>
        <w:t>Involved in analyzing system specifications, design, development and execution of test plans and test cases for Manual and Automated testing.</w:t>
      </w:r>
    </w:p>
    <w:p w14:paraId="3B92A5B1" w14:textId="77777777" w:rsidR="00FD5CB7" w:rsidRPr="00FD5CB7" w:rsidRDefault="00FD5CB7" w:rsidP="00FD5CB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D5CB7">
        <w:rPr>
          <w:rFonts w:ascii="Times New Roman" w:eastAsia="Times New Roman" w:hAnsi="Times New Roman" w:cs="Times New Roman"/>
          <w:sz w:val="24"/>
          <w:szCs w:val="24"/>
        </w:rPr>
        <w:t>Design, develop and implement MVC Pattern based Keyword Driven automation testing framework utilizing Java, TestNG and Selenium WebDriver.</w:t>
      </w:r>
    </w:p>
    <w:p w14:paraId="03EB3FC3" w14:textId="77777777" w:rsidR="00FD5CB7" w:rsidRPr="00FD5CB7" w:rsidRDefault="00FD5CB7" w:rsidP="00FD5CB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D5CB7">
        <w:rPr>
          <w:rFonts w:ascii="Times New Roman" w:eastAsia="Times New Roman" w:hAnsi="Times New Roman" w:cs="Times New Roman"/>
          <w:sz w:val="24"/>
          <w:szCs w:val="24"/>
        </w:rPr>
        <w:t>Setup the Automation framework using Selenium WebDriver to run test cases in multiple browsers and platforms.</w:t>
      </w:r>
    </w:p>
    <w:p w14:paraId="72F9C1C0" w14:textId="77777777" w:rsidR="00FD5CB7" w:rsidRPr="00FD5CB7" w:rsidRDefault="00FD5CB7" w:rsidP="00FD5CB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D5CB7">
        <w:rPr>
          <w:rFonts w:ascii="Times New Roman" w:eastAsia="Times New Roman" w:hAnsi="Times New Roman" w:cs="Times New Roman"/>
          <w:sz w:val="24"/>
          <w:szCs w:val="24"/>
        </w:rPr>
        <w:t>Developed custom libraries for automation using JAVA &amp; Selenium WebDriver.</w:t>
      </w:r>
    </w:p>
    <w:p w14:paraId="728ADF81" w14:textId="77777777" w:rsidR="00FD5CB7" w:rsidRPr="00FD5CB7" w:rsidRDefault="00FD5CB7" w:rsidP="00FD5CB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D5CB7">
        <w:rPr>
          <w:rFonts w:ascii="Times New Roman" w:eastAsia="Times New Roman" w:hAnsi="Times New Roman" w:cs="Times New Roman"/>
          <w:sz w:val="24"/>
          <w:szCs w:val="24"/>
        </w:rPr>
        <w:t>Involved in design and implementation of Selenium WebDriver automation framework for smoke and regression test suites (TestNG) Used Cucumber automated testing to test new and existing functionality.</w:t>
      </w:r>
    </w:p>
    <w:p w14:paraId="54AD4256" w14:textId="77777777" w:rsidR="00FD5CB7" w:rsidRPr="00FD5CB7" w:rsidRDefault="00FD5CB7" w:rsidP="00FD5CB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D5CB7">
        <w:rPr>
          <w:rFonts w:ascii="Times New Roman" w:eastAsia="Times New Roman" w:hAnsi="Times New Roman" w:cs="Times New Roman"/>
          <w:sz w:val="24"/>
          <w:szCs w:val="24"/>
        </w:rPr>
        <w:t>Developed Automation framework using Selenium WebDriver (Java) and Test Execution using TestNG.</w:t>
      </w:r>
    </w:p>
    <w:p w14:paraId="15D6BB6E" w14:textId="01CCBED5" w:rsidR="00FD5CB7" w:rsidRDefault="00FD5CB7" w:rsidP="00FD5CB7">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D5CB7">
        <w:rPr>
          <w:rFonts w:ascii="Times New Roman" w:eastAsia="Times New Roman" w:hAnsi="Times New Roman" w:cs="Times New Roman"/>
          <w:sz w:val="24"/>
          <w:szCs w:val="24"/>
        </w:rPr>
        <w:t>Responsible for implementation of Hybrid Test Automation Framework build using Selenium WebDriver, TestNG and Maven technologies under Java platform utilizing industry leading harness design patterns and approaches.</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5"/>
        <w:gridCol w:w="2790"/>
        <w:gridCol w:w="3410"/>
      </w:tblGrid>
      <w:tr w:rsidR="00C5167C" w14:paraId="2B3DBEF0" w14:textId="77777777" w:rsidTr="00AF55D5">
        <w:tc>
          <w:tcPr>
            <w:tcW w:w="3155" w:type="dxa"/>
          </w:tcPr>
          <w:p w14:paraId="6DDE373B" w14:textId="77777777" w:rsidR="00C5167C" w:rsidRPr="005951C2" w:rsidRDefault="00C5167C" w:rsidP="00F840DD">
            <w:pPr>
              <w:jc w:val="center"/>
              <w:rPr>
                <w:b/>
                <w:sz w:val="24"/>
                <w:szCs w:val="24"/>
              </w:rPr>
            </w:pPr>
          </w:p>
          <w:p w14:paraId="00F9C2D5" w14:textId="77777777" w:rsidR="00C5167C" w:rsidRPr="005951C2" w:rsidRDefault="00C5167C" w:rsidP="00F840DD">
            <w:pPr>
              <w:jc w:val="center"/>
              <w:rPr>
                <w:b/>
                <w:sz w:val="24"/>
                <w:szCs w:val="24"/>
              </w:rPr>
            </w:pPr>
          </w:p>
          <w:p w14:paraId="08B4042E" w14:textId="77777777" w:rsidR="00C5167C" w:rsidRPr="005951C2" w:rsidRDefault="00C5167C" w:rsidP="00F840DD">
            <w:pPr>
              <w:rPr>
                <w:b/>
                <w:sz w:val="24"/>
                <w:szCs w:val="24"/>
              </w:rPr>
            </w:pPr>
          </w:p>
        </w:tc>
        <w:tc>
          <w:tcPr>
            <w:tcW w:w="2790" w:type="dxa"/>
            <w:vMerge w:val="restart"/>
          </w:tcPr>
          <w:p w14:paraId="7D10FEEC" w14:textId="77777777" w:rsidR="00C5167C" w:rsidRPr="005951C2" w:rsidRDefault="00C5167C" w:rsidP="00F840DD">
            <w:pPr>
              <w:jc w:val="center"/>
              <w:rPr>
                <w:b/>
                <w:sz w:val="24"/>
                <w:szCs w:val="24"/>
              </w:rPr>
            </w:pPr>
          </w:p>
          <w:p w14:paraId="1010A181" w14:textId="77777777" w:rsidR="00C5167C" w:rsidRPr="005951C2" w:rsidRDefault="00C5167C" w:rsidP="00F840DD">
            <w:pPr>
              <w:jc w:val="center"/>
              <w:rPr>
                <w:b/>
                <w:sz w:val="24"/>
                <w:szCs w:val="24"/>
              </w:rPr>
            </w:pPr>
          </w:p>
          <w:p w14:paraId="6910942C" w14:textId="37363905" w:rsidR="00C5167C" w:rsidRPr="005951C2" w:rsidRDefault="00C5167C" w:rsidP="00F840DD">
            <w:pPr>
              <w:jc w:val="center"/>
              <w:rPr>
                <w:b/>
                <w:sz w:val="24"/>
                <w:szCs w:val="24"/>
              </w:rPr>
            </w:pPr>
            <w:r>
              <w:rPr>
                <w:b/>
                <w:sz w:val="24"/>
                <w:szCs w:val="24"/>
              </w:rPr>
              <w:t>Mar 2016</w:t>
            </w:r>
            <w:r w:rsidRPr="002057A2">
              <w:rPr>
                <w:b/>
                <w:sz w:val="24"/>
                <w:szCs w:val="24"/>
              </w:rPr>
              <w:t xml:space="preserve"> - </w:t>
            </w:r>
            <w:r>
              <w:rPr>
                <w:b/>
                <w:sz w:val="24"/>
                <w:szCs w:val="24"/>
              </w:rPr>
              <w:t>Nov</w:t>
            </w:r>
            <w:r w:rsidRPr="002057A2">
              <w:rPr>
                <w:b/>
                <w:sz w:val="24"/>
                <w:szCs w:val="24"/>
              </w:rPr>
              <w:t xml:space="preserve"> 20</w:t>
            </w:r>
            <w:r>
              <w:rPr>
                <w:b/>
                <w:sz w:val="24"/>
                <w:szCs w:val="24"/>
              </w:rPr>
              <w:t>19</w:t>
            </w:r>
          </w:p>
        </w:tc>
        <w:tc>
          <w:tcPr>
            <w:tcW w:w="3410" w:type="dxa"/>
            <w:vMerge w:val="restart"/>
          </w:tcPr>
          <w:p w14:paraId="3C1152AC" w14:textId="3ECE0738" w:rsidR="00C5167C" w:rsidRDefault="00C5167C" w:rsidP="00F840DD">
            <w:pPr>
              <w:widowControl w:val="0"/>
              <w:autoSpaceDE w:val="0"/>
              <w:autoSpaceDN w:val="0"/>
              <w:spacing w:before="92"/>
              <w:ind w:left="622" w:right="99" w:hanging="503"/>
              <w:jc w:val="center"/>
              <w:rPr>
                <w:b/>
                <w:sz w:val="24"/>
                <w:szCs w:val="24"/>
              </w:rPr>
            </w:pPr>
            <w:r>
              <w:rPr>
                <w:b/>
                <w:sz w:val="24"/>
                <w:szCs w:val="24"/>
              </w:rPr>
              <w:t>Junior</w:t>
            </w:r>
            <w:r w:rsidRPr="002057A2">
              <w:rPr>
                <w:b/>
                <w:sz w:val="24"/>
                <w:szCs w:val="24"/>
              </w:rPr>
              <w:t xml:space="preserve"> Engineer</w:t>
            </w:r>
            <w:r>
              <w:rPr>
                <w:b/>
                <w:sz w:val="24"/>
                <w:szCs w:val="24"/>
              </w:rPr>
              <w:t>, QA.</w:t>
            </w:r>
          </w:p>
          <w:p w14:paraId="7F9D5F88" w14:textId="18A5580F" w:rsidR="00C5167C" w:rsidRDefault="00C5167C" w:rsidP="00F840DD">
            <w:pPr>
              <w:widowControl w:val="0"/>
              <w:autoSpaceDE w:val="0"/>
              <w:autoSpaceDN w:val="0"/>
              <w:spacing w:before="92"/>
              <w:ind w:left="622" w:right="99" w:hanging="503"/>
              <w:jc w:val="center"/>
              <w:rPr>
                <w:b/>
                <w:sz w:val="24"/>
                <w:szCs w:val="24"/>
              </w:rPr>
            </w:pPr>
            <w:r>
              <w:rPr>
                <w:b/>
                <w:sz w:val="24"/>
                <w:szCs w:val="24"/>
              </w:rPr>
              <w:t>PeopleSoft</w:t>
            </w:r>
          </w:p>
          <w:p w14:paraId="5366D672" w14:textId="77777777" w:rsidR="00C5167C" w:rsidRPr="005951C2" w:rsidRDefault="00C5167C" w:rsidP="00F840DD">
            <w:pPr>
              <w:widowControl w:val="0"/>
              <w:autoSpaceDE w:val="0"/>
              <w:autoSpaceDN w:val="0"/>
              <w:spacing w:before="92"/>
              <w:ind w:left="622" w:right="99" w:hanging="503"/>
              <w:jc w:val="center"/>
              <w:rPr>
                <w:b/>
                <w:sz w:val="24"/>
                <w:szCs w:val="24"/>
              </w:rPr>
            </w:pPr>
            <w:r>
              <w:rPr>
                <w:b/>
                <w:sz w:val="24"/>
                <w:szCs w:val="24"/>
              </w:rPr>
              <w:t>Dhaka, Bangladesh.</w:t>
            </w:r>
          </w:p>
        </w:tc>
      </w:tr>
      <w:tr w:rsidR="00C5167C" w14:paraId="3B4D52B8" w14:textId="77777777" w:rsidTr="00AF55D5">
        <w:tc>
          <w:tcPr>
            <w:tcW w:w="3155" w:type="dxa"/>
          </w:tcPr>
          <w:p w14:paraId="7AD2C9C3" w14:textId="77777777" w:rsidR="00C5167C" w:rsidRPr="005951C2" w:rsidRDefault="00C5167C" w:rsidP="00F840DD">
            <w:pPr>
              <w:rPr>
                <w:b/>
                <w:sz w:val="24"/>
                <w:szCs w:val="24"/>
              </w:rPr>
            </w:pPr>
            <w:r w:rsidRPr="005951C2">
              <w:rPr>
                <w:b/>
                <w:sz w:val="24"/>
                <w:szCs w:val="24"/>
              </w:rPr>
              <w:t>Responsibilities:</w:t>
            </w:r>
          </w:p>
        </w:tc>
        <w:tc>
          <w:tcPr>
            <w:tcW w:w="2790" w:type="dxa"/>
            <w:vMerge/>
          </w:tcPr>
          <w:p w14:paraId="0393301C" w14:textId="77777777" w:rsidR="00C5167C" w:rsidRPr="005951C2" w:rsidRDefault="00C5167C" w:rsidP="00F840DD">
            <w:pPr>
              <w:jc w:val="center"/>
              <w:rPr>
                <w:b/>
                <w:sz w:val="24"/>
                <w:szCs w:val="24"/>
              </w:rPr>
            </w:pPr>
          </w:p>
        </w:tc>
        <w:tc>
          <w:tcPr>
            <w:tcW w:w="3410" w:type="dxa"/>
            <w:vMerge/>
          </w:tcPr>
          <w:p w14:paraId="40A955CC" w14:textId="77777777" w:rsidR="00C5167C" w:rsidRPr="005951C2" w:rsidRDefault="00C5167C" w:rsidP="00F840DD">
            <w:pPr>
              <w:widowControl w:val="0"/>
              <w:autoSpaceDE w:val="0"/>
              <w:autoSpaceDN w:val="0"/>
              <w:spacing w:before="92"/>
              <w:ind w:left="622" w:right="99" w:hanging="503"/>
              <w:jc w:val="center"/>
              <w:rPr>
                <w:b/>
                <w:sz w:val="24"/>
                <w:szCs w:val="24"/>
              </w:rPr>
            </w:pPr>
          </w:p>
        </w:tc>
      </w:tr>
    </w:tbl>
    <w:p w14:paraId="22FA4308" w14:textId="77777777" w:rsidR="00C5167C" w:rsidRPr="00C5167C" w:rsidRDefault="00C5167C" w:rsidP="00C5167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Testing of new features by creating test specifications, test cases, and working closely with development and business teams.</w:t>
      </w:r>
    </w:p>
    <w:p w14:paraId="75EA44DF" w14:textId="77777777" w:rsidR="00C5167C" w:rsidRPr="00C5167C" w:rsidRDefault="00C5167C" w:rsidP="00C5167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Performed Functional Testing, Regression Testing, User Acceptance Testing (UAT), and Integration Testing using Black Box Testing methodologies.</w:t>
      </w:r>
    </w:p>
    <w:p w14:paraId="37611D57" w14:textId="77777777" w:rsidR="00C5167C" w:rsidRPr="00C5167C" w:rsidRDefault="00C5167C" w:rsidP="00C5167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Reviewed and updated Requirements Traceability Matrices (RTM) that satisfy all required project's test conditions.</w:t>
      </w:r>
    </w:p>
    <w:p w14:paraId="23AF760A" w14:textId="77777777" w:rsidR="00C5167C" w:rsidRPr="00C5167C" w:rsidRDefault="00C5167C" w:rsidP="00C5167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Define, develop, and execute automation test scripts using Java that leverage black and white box testing across functional, non-functional and performance testing.</w:t>
      </w:r>
    </w:p>
    <w:p w14:paraId="1D501289" w14:textId="77777777" w:rsidR="00C5167C" w:rsidRPr="00C5167C" w:rsidRDefault="00C5167C" w:rsidP="00C5167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Automated the Functional, Regression, Integration test cases using tools from Selenium Suite of products like, Selenium Grid and Selenium RC.</w:t>
      </w:r>
    </w:p>
    <w:p w14:paraId="23E3CE63" w14:textId="77777777" w:rsidR="00C5167C" w:rsidRPr="00C5167C" w:rsidRDefault="00C5167C" w:rsidP="00C5167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Tested compatibility of application for dynamic and static content under various cross browsers using HTML IDs and XPath in Selenium.</w:t>
      </w:r>
    </w:p>
    <w:p w14:paraId="757183C7" w14:textId="77777777" w:rsidR="00C5167C" w:rsidRPr="00C5167C" w:rsidRDefault="00C5167C" w:rsidP="00C5167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 xml:space="preserve">Developed automated scripts using Selenium RC, Java, Junit in Eclipse IDE to perform functional and regression testing for </w:t>
      </w:r>
      <w:proofErr w:type="gramStart"/>
      <w:r w:rsidRPr="00C5167C">
        <w:rPr>
          <w:rFonts w:ascii="Times New Roman" w:eastAsia="Times New Roman" w:hAnsi="Times New Roman" w:cs="Times New Roman"/>
          <w:sz w:val="24"/>
          <w:szCs w:val="24"/>
        </w:rPr>
        <w:t>web based</w:t>
      </w:r>
      <w:proofErr w:type="gramEnd"/>
      <w:r w:rsidRPr="00C5167C">
        <w:rPr>
          <w:rFonts w:ascii="Times New Roman" w:eastAsia="Times New Roman" w:hAnsi="Times New Roman" w:cs="Times New Roman"/>
          <w:sz w:val="24"/>
          <w:szCs w:val="24"/>
        </w:rPr>
        <w:t xml:space="preserve"> applications.</w:t>
      </w:r>
    </w:p>
    <w:p w14:paraId="26C1A4DB" w14:textId="13BFE014" w:rsidR="00C5167C" w:rsidRDefault="00C5167C" w:rsidP="00C5167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Written automated scripts with XPath to identify web elements such that most of the browsers can be used.</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5"/>
        <w:gridCol w:w="2790"/>
        <w:gridCol w:w="3410"/>
      </w:tblGrid>
      <w:tr w:rsidR="00C5167C" w14:paraId="26B0D08C" w14:textId="77777777" w:rsidTr="00AF55D5">
        <w:tc>
          <w:tcPr>
            <w:tcW w:w="3155" w:type="dxa"/>
          </w:tcPr>
          <w:p w14:paraId="0DE8595B" w14:textId="77777777" w:rsidR="00C5167C" w:rsidRPr="005951C2" w:rsidRDefault="00C5167C" w:rsidP="00F840DD">
            <w:pPr>
              <w:jc w:val="center"/>
              <w:rPr>
                <w:b/>
                <w:sz w:val="24"/>
                <w:szCs w:val="24"/>
              </w:rPr>
            </w:pPr>
          </w:p>
          <w:p w14:paraId="25B8A5FE" w14:textId="77777777" w:rsidR="00C5167C" w:rsidRPr="005951C2" w:rsidRDefault="00C5167C" w:rsidP="00F840DD">
            <w:pPr>
              <w:jc w:val="center"/>
              <w:rPr>
                <w:b/>
                <w:sz w:val="24"/>
                <w:szCs w:val="24"/>
              </w:rPr>
            </w:pPr>
          </w:p>
          <w:p w14:paraId="37C4C203" w14:textId="77777777" w:rsidR="00C5167C" w:rsidRPr="005951C2" w:rsidRDefault="00C5167C" w:rsidP="00F840DD">
            <w:pPr>
              <w:rPr>
                <w:b/>
                <w:sz w:val="24"/>
                <w:szCs w:val="24"/>
              </w:rPr>
            </w:pPr>
          </w:p>
        </w:tc>
        <w:tc>
          <w:tcPr>
            <w:tcW w:w="2790" w:type="dxa"/>
            <w:vMerge w:val="restart"/>
          </w:tcPr>
          <w:p w14:paraId="1253C489" w14:textId="77777777" w:rsidR="00C5167C" w:rsidRPr="005951C2" w:rsidRDefault="00C5167C" w:rsidP="00F840DD">
            <w:pPr>
              <w:jc w:val="center"/>
              <w:rPr>
                <w:b/>
                <w:sz w:val="24"/>
                <w:szCs w:val="24"/>
              </w:rPr>
            </w:pPr>
          </w:p>
          <w:p w14:paraId="32A76E46" w14:textId="77777777" w:rsidR="00C5167C" w:rsidRPr="005951C2" w:rsidRDefault="00C5167C" w:rsidP="00F840DD">
            <w:pPr>
              <w:jc w:val="center"/>
              <w:rPr>
                <w:b/>
                <w:sz w:val="24"/>
                <w:szCs w:val="24"/>
              </w:rPr>
            </w:pPr>
          </w:p>
          <w:p w14:paraId="5C3E373D" w14:textId="403EE538" w:rsidR="00C5167C" w:rsidRPr="005951C2" w:rsidRDefault="00AF55D5" w:rsidP="00F840DD">
            <w:pPr>
              <w:jc w:val="center"/>
              <w:rPr>
                <w:b/>
                <w:sz w:val="24"/>
                <w:szCs w:val="24"/>
              </w:rPr>
            </w:pPr>
            <w:r>
              <w:rPr>
                <w:b/>
                <w:sz w:val="24"/>
                <w:szCs w:val="24"/>
              </w:rPr>
              <w:t>Apr</w:t>
            </w:r>
            <w:r w:rsidR="00C5167C">
              <w:rPr>
                <w:b/>
                <w:sz w:val="24"/>
                <w:szCs w:val="24"/>
              </w:rPr>
              <w:t xml:space="preserve"> 201</w:t>
            </w:r>
            <w:r>
              <w:rPr>
                <w:b/>
                <w:sz w:val="24"/>
                <w:szCs w:val="24"/>
              </w:rPr>
              <w:t>5</w:t>
            </w:r>
            <w:r w:rsidR="00C5167C" w:rsidRPr="002057A2">
              <w:rPr>
                <w:b/>
                <w:sz w:val="24"/>
                <w:szCs w:val="24"/>
              </w:rPr>
              <w:t xml:space="preserve"> </w:t>
            </w:r>
            <w:r w:rsidR="00C5167C">
              <w:rPr>
                <w:b/>
                <w:sz w:val="24"/>
                <w:szCs w:val="24"/>
              </w:rPr>
              <w:t>–</w:t>
            </w:r>
            <w:r w:rsidR="00C5167C" w:rsidRPr="002057A2">
              <w:rPr>
                <w:b/>
                <w:sz w:val="24"/>
                <w:szCs w:val="24"/>
              </w:rPr>
              <w:t xml:space="preserve"> </w:t>
            </w:r>
            <w:r w:rsidR="00C5167C">
              <w:rPr>
                <w:b/>
                <w:sz w:val="24"/>
                <w:szCs w:val="24"/>
              </w:rPr>
              <w:t>Feb2016</w:t>
            </w:r>
            <w:bookmarkStart w:id="1" w:name="_GoBack"/>
            <w:bookmarkEnd w:id="1"/>
          </w:p>
        </w:tc>
        <w:tc>
          <w:tcPr>
            <w:tcW w:w="3410" w:type="dxa"/>
            <w:vMerge w:val="restart"/>
          </w:tcPr>
          <w:p w14:paraId="59DA07C2" w14:textId="77777777" w:rsidR="00C5167C" w:rsidRDefault="00C5167C" w:rsidP="00F840DD">
            <w:pPr>
              <w:widowControl w:val="0"/>
              <w:autoSpaceDE w:val="0"/>
              <w:autoSpaceDN w:val="0"/>
              <w:spacing w:before="92"/>
              <w:ind w:left="622" w:right="99" w:hanging="503"/>
              <w:jc w:val="center"/>
              <w:rPr>
                <w:b/>
                <w:sz w:val="24"/>
                <w:szCs w:val="24"/>
              </w:rPr>
            </w:pPr>
            <w:r>
              <w:rPr>
                <w:b/>
                <w:sz w:val="24"/>
                <w:szCs w:val="24"/>
              </w:rPr>
              <w:t>Associate</w:t>
            </w:r>
            <w:r w:rsidRPr="002057A2">
              <w:rPr>
                <w:b/>
                <w:sz w:val="24"/>
                <w:szCs w:val="24"/>
              </w:rPr>
              <w:t xml:space="preserve"> Engineer</w:t>
            </w:r>
            <w:r>
              <w:rPr>
                <w:b/>
                <w:sz w:val="24"/>
                <w:szCs w:val="24"/>
              </w:rPr>
              <w:t>, QA.</w:t>
            </w:r>
          </w:p>
          <w:p w14:paraId="1C688D32" w14:textId="305065F6" w:rsidR="00C5167C" w:rsidRDefault="00C5167C" w:rsidP="00F840DD">
            <w:pPr>
              <w:widowControl w:val="0"/>
              <w:autoSpaceDE w:val="0"/>
              <w:autoSpaceDN w:val="0"/>
              <w:spacing w:before="92"/>
              <w:ind w:left="622" w:right="99" w:hanging="503"/>
              <w:jc w:val="center"/>
              <w:rPr>
                <w:b/>
                <w:sz w:val="24"/>
                <w:szCs w:val="24"/>
              </w:rPr>
            </w:pPr>
            <w:r>
              <w:rPr>
                <w:b/>
                <w:sz w:val="24"/>
                <w:szCs w:val="24"/>
              </w:rPr>
              <w:t>Vivid Soft</w:t>
            </w:r>
          </w:p>
          <w:p w14:paraId="71FD8A55" w14:textId="77777777" w:rsidR="00C5167C" w:rsidRPr="005951C2" w:rsidRDefault="00C5167C" w:rsidP="00F840DD">
            <w:pPr>
              <w:widowControl w:val="0"/>
              <w:autoSpaceDE w:val="0"/>
              <w:autoSpaceDN w:val="0"/>
              <w:spacing w:before="92"/>
              <w:ind w:left="622" w:right="99" w:hanging="503"/>
              <w:jc w:val="center"/>
              <w:rPr>
                <w:b/>
                <w:sz w:val="24"/>
                <w:szCs w:val="24"/>
              </w:rPr>
            </w:pPr>
            <w:r>
              <w:rPr>
                <w:b/>
                <w:sz w:val="24"/>
                <w:szCs w:val="24"/>
              </w:rPr>
              <w:t>Dhaka, Bangladesh.</w:t>
            </w:r>
          </w:p>
        </w:tc>
      </w:tr>
      <w:tr w:rsidR="00C5167C" w14:paraId="4304FC76" w14:textId="77777777" w:rsidTr="00AF55D5">
        <w:tc>
          <w:tcPr>
            <w:tcW w:w="3155" w:type="dxa"/>
          </w:tcPr>
          <w:p w14:paraId="683D5376" w14:textId="77777777" w:rsidR="00C5167C" w:rsidRPr="005951C2" w:rsidRDefault="00C5167C" w:rsidP="00F840DD">
            <w:pPr>
              <w:rPr>
                <w:b/>
                <w:sz w:val="24"/>
                <w:szCs w:val="24"/>
              </w:rPr>
            </w:pPr>
            <w:r w:rsidRPr="005951C2">
              <w:rPr>
                <w:b/>
                <w:sz w:val="24"/>
                <w:szCs w:val="24"/>
              </w:rPr>
              <w:t>Responsibilities:</w:t>
            </w:r>
          </w:p>
        </w:tc>
        <w:tc>
          <w:tcPr>
            <w:tcW w:w="2790" w:type="dxa"/>
            <w:vMerge/>
          </w:tcPr>
          <w:p w14:paraId="13B7D672" w14:textId="77777777" w:rsidR="00C5167C" w:rsidRPr="005951C2" w:rsidRDefault="00C5167C" w:rsidP="00F840DD">
            <w:pPr>
              <w:jc w:val="center"/>
              <w:rPr>
                <w:b/>
                <w:sz w:val="24"/>
                <w:szCs w:val="24"/>
              </w:rPr>
            </w:pPr>
          </w:p>
        </w:tc>
        <w:tc>
          <w:tcPr>
            <w:tcW w:w="3410" w:type="dxa"/>
            <w:vMerge/>
          </w:tcPr>
          <w:p w14:paraId="0EAAA191" w14:textId="77777777" w:rsidR="00C5167C" w:rsidRPr="005951C2" w:rsidRDefault="00C5167C" w:rsidP="00F840DD">
            <w:pPr>
              <w:widowControl w:val="0"/>
              <w:autoSpaceDE w:val="0"/>
              <w:autoSpaceDN w:val="0"/>
              <w:spacing w:before="92"/>
              <w:ind w:left="622" w:right="99" w:hanging="503"/>
              <w:jc w:val="center"/>
              <w:rPr>
                <w:b/>
                <w:sz w:val="24"/>
                <w:szCs w:val="24"/>
              </w:rPr>
            </w:pPr>
          </w:p>
        </w:tc>
      </w:tr>
    </w:tbl>
    <w:p w14:paraId="273483C3" w14:textId="77777777" w:rsidR="00C5167C" w:rsidRPr="00C5167C" w:rsidRDefault="00C5167C" w:rsidP="00C5167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Worked in Agile environment, with an ability to accommodate and test the newly proposed changes at any point of time during the release.</w:t>
      </w:r>
    </w:p>
    <w:p w14:paraId="24AF85CA" w14:textId="77777777" w:rsidR="00C5167C" w:rsidRPr="00C5167C" w:rsidRDefault="00C5167C" w:rsidP="00C5167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Performed functional tests using Selenium WebDriver with data driven framework and documented final results in a database.</w:t>
      </w:r>
    </w:p>
    <w:p w14:paraId="7CAC67D4" w14:textId="77777777" w:rsidR="00C5167C" w:rsidRPr="00C5167C" w:rsidRDefault="00C5167C" w:rsidP="00C5167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Performed Data driven testing using Selenium WebDriver, TestNG functions and JDBC Connections which reads data from scripts using property and XML files.</w:t>
      </w:r>
    </w:p>
    <w:p w14:paraId="7D181ADC" w14:textId="77777777" w:rsidR="00C5167C" w:rsidRPr="00C5167C" w:rsidRDefault="00C5167C" w:rsidP="00C5167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Designed data-driven testing framework in Selenium and captured data dynamically from web controls.</w:t>
      </w:r>
    </w:p>
    <w:p w14:paraId="20CB6B07" w14:textId="77777777" w:rsidR="00C5167C" w:rsidRPr="00C5167C" w:rsidRDefault="00C5167C" w:rsidP="00C5167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Involved in designing and implementing of hybrid automation framework to be used with Selenium WebDriver.</w:t>
      </w:r>
    </w:p>
    <w:p w14:paraId="36D59DD2" w14:textId="77777777" w:rsidR="00C5167C" w:rsidRPr="00C5167C" w:rsidRDefault="00C5167C" w:rsidP="00C5167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Created Test plan, High level scenarios, test case construction and test estimates, resource estimates and weekly status reports.</w:t>
      </w:r>
    </w:p>
    <w:p w14:paraId="3C14568F" w14:textId="77777777" w:rsidR="00C5167C" w:rsidRPr="00C5167C" w:rsidRDefault="00C5167C" w:rsidP="00C5167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Combined POM (Page Object Model), created a robust framework using Selenium WebDriver to automate our Web based application.</w:t>
      </w:r>
    </w:p>
    <w:p w14:paraId="4304100B" w14:textId="2D1D99F6" w:rsidR="00C5167C" w:rsidRPr="00FD5CB7" w:rsidRDefault="00C5167C" w:rsidP="00C5167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5167C">
        <w:rPr>
          <w:rFonts w:ascii="Times New Roman" w:eastAsia="Times New Roman" w:hAnsi="Times New Roman" w:cs="Times New Roman"/>
          <w:sz w:val="24"/>
          <w:szCs w:val="24"/>
        </w:rPr>
        <w:t>Performed Data driven testing using Selenium WebDriver, TestNG functions and JDBC Connections which reads data from scripts using property and XML files.</w:t>
      </w:r>
    </w:p>
    <w:p w14:paraId="7C5B90D3" w14:textId="77777777" w:rsidR="00FD5CB7" w:rsidRPr="00FD5CB7" w:rsidRDefault="00FD5CB7" w:rsidP="00FD5CB7"/>
    <w:sectPr w:rsidR="00FD5CB7" w:rsidRPr="00FD5CB7" w:rsidSect="003D4F7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03D25" w14:textId="77777777" w:rsidR="002535EA" w:rsidRDefault="002535EA" w:rsidP="003D4F76">
      <w:pPr>
        <w:spacing w:after="0" w:line="240" w:lineRule="auto"/>
      </w:pPr>
      <w:r>
        <w:separator/>
      </w:r>
    </w:p>
  </w:endnote>
  <w:endnote w:type="continuationSeparator" w:id="0">
    <w:p w14:paraId="1B850E99" w14:textId="77777777" w:rsidR="002535EA" w:rsidRDefault="002535EA" w:rsidP="003D4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D28B" w14:textId="77777777" w:rsidR="003D4F76" w:rsidRDefault="003D4F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191C6" w14:textId="77777777" w:rsidR="003D4F76" w:rsidRDefault="003D4F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3D884A" w14:textId="77777777" w:rsidR="003D4F76" w:rsidRDefault="003D4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B1220" w14:textId="77777777" w:rsidR="002535EA" w:rsidRDefault="002535EA" w:rsidP="003D4F76">
      <w:pPr>
        <w:spacing w:after="0" w:line="240" w:lineRule="auto"/>
      </w:pPr>
      <w:r>
        <w:separator/>
      </w:r>
    </w:p>
  </w:footnote>
  <w:footnote w:type="continuationSeparator" w:id="0">
    <w:p w14:paraId="406763BF" w14:textId="77777777" w:rsidR="002535EA" w:rsidRDefault="002535EA" w:rsidP="003D4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E264A" w14:textId="77777777" w:rsidR="003D4F76" w:rsidRDefault="003D4F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2769"/>
      <w:gridCol w:w="3816"/>
    </w:tblGrid>
    <w:tr w:rsidR="003D4F76" w:rsidRPr="001555C7" w14:paraId="1E3357B2" w14:textId="77777777" w:rsidTr="00E457CE">
      <w:trPr>
        <w:trHeight w:val="1193"/>
        <w:jc w:val="center"/>
      </w:trPr>
      <w:tc>
        <w:tcPr>
          <w:tcW w:w="2769" w:type="dxa"/>
          <w:shd w:val="clear" w:color="auto" w:fill="auto"/>
        </w:tcPr>
        <w:p w14:paraId="2FAEAE35" w14:textId="77777777" w:rsidR="003D4F76" w:rsidRPr="001555C7" w:rsidRDefault="003D4F76" w:rsidP="003D4F76">
          <w:pPr>
            <w:spacing w:after="0" w:line="276" w:lineRule="auto"/>
            <w:jc w:val="center"/>
          </w:pPr>
          <w:bookmarkStart w:id="2" w:name="_Hlk74951370"/>
          <w:r w:rsidRPr="00482E07">
            <w:rPr>
              <w:noProof/>
            </w:rPr>
            <w:drawing>
              <wp:inline distT="0" distB="0" distL="0" distR="0" wp14:anchorId="59F345AD" wp14:editId="64C4E506">
                <wp:extent cx="1581150" cy="10382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8699" t="28194" r="14250" b="12320"/>
                        <a:stretch>
                          <a:fillRect/>
                        </a:stretch>
                      </pic:blipFill>
                      <pic:spPr bwMode="auto">
                        <a:xfrm>
                          <a:off x="0" y="0"/>
                          <a:ext cx="1581150" cy="1038225"/>
                        </a:xfrm>
                        <a:prstGeom prst="rect">
                          <a:avLst/>
                        </a:prstGeom>
                        <a:noFill/>
                        <a:ln>
                          <a:noFill/>
                        </a:ln>
                      </pic:spPr>
                    </pic:pic>
                  </a:graphicData>
                </a:graphic>
              </wp:inline>
            </w:drawing>
          </w:r>
        </w:p>
      </w:tc>
      <w:tc>
        <w:tcPr>
          <w:tcW w:w="3816" w:type="dxa"/>
          <w:shd w:val="clear" w:color="auto" w:fill="auto"/>
        </w:tcPr>
        <w:p w14:paraId="5B5DE31F" w14:textId="77777777" w:rsidR="003D4F76" w:rsidRPr="001555C7" w:rsidRDefault="003D4F76" w:rsidP="003D4F76">
          <w:pPr>
            <w:pStyle w:val="Header"/>
            <w:rPr>
              <w:rFonts w:cs="Calibri"/>
              <w:b/>
              <w:color w:val="1D1C1D"/>
              <w:sz w:val="32"/>
              <w:szCs w:val="32"/>
              <w:shd w:val="clear" w:color="auto" w:fill="F8F8F8"/>
            </w:rPr>
          </w:pPr>
        </w:p>
        <w:p w14:paraId="3BDEFB1F" w14:textId="77777777" w:rsidR="003D4F76" w:rsidRPr="001555C7" w:rsidRDefault="003D4F76" w:rsidP="003D4F76">
          <w:pPr>
            <w:pStyle w:val="Header"/>
            <w:rPr>
              <w:rFonts w:cs="Calibri"/>
              <w:color w:val="1D1C1D"/>
              <w:sz w:val="32"/>
              <w:szCs w:val="32"/>
            </w:rPr>
          </w:pPr>
          <w:r w:rsidRPr="001555C7">
            <w:rPr>
              <w:rFonts w:cs="Calibri"/>
              <w:b/>
              <w:color w:val="1D1C1D"/>
              <w:sz w:val="32"/>
              <w:szCs w:val="32"/>
              <w:shd w:val="clear" w:color="auto" w:fill="F8F8F8"/>
            </w:rPr>
            <w:t xml:space="preserve">Global </w:t>
          </w:r>
          <w:proofErr w:type="spellStart"/>
          <w:r w:rsidRPr="001555C7">
            <w:rPr>
              <w:rFonts w:cs="Calibri"/>
              <w:b/>
              <w:color w:val="1D1C1D"/>
              <w:sz w:val="32"/>
              <w:szCs w:val="32"/>
              <w:shd w:val="clear" w:color="auto" w:fill="F8F8F8"/>
            </w:rPr>
            <w:t>iTech</w:t>
          </w:r>
          <w:proofErr w:type="spellEnd"/>
          <w:r w:rsidRPr="001555C7">
            <w:rPr>
              <w:rFonts w:cs="Calibri"/>
              <w:b/>
              <w:color w:val="1D1C1D"/>
              <w:sz w:val="32"/>
              <w:szCs w:val="32"/>
              <w:shd w:val="clear" w:color="auto" w:fill="F8F8F8"/>
            </w:rPr>
            <w:t xml:space="preserve"> Solutions Inc.</w:t>
          </w:r>
        </w:p>
        <w:p w14:paraId="7454AC73" w14:textId="77777777" w:rsidR="003D4F76" w:rsidRPr="001555C7" w:rsidRDefault="003D4F76" w:rsidP="003D4F76">
          <w:pPr>
            <w:pStyle w:val="Header"/>
            <w:jc w:val="center"/>
            <w:rPr>
              <w:rFonts w:cs="Calibri"/>
              <w:color w:val="1D1C1D"/>
              <w:sz w:val="24"/>
              <w:szCs w:val="24"/>
              <w:shd w:val="clear" w:color="auto" w:fill="F8F8F8"/>
            </w:rPr>
          </w:pPr>
          <w:r w:rsidRPr="001555C7">
            <w:rPr>
              <w:rFonts w:cs="Calibri"/>
              <w:color w:val="1D1C1D"/>
              <w:sz w:val="24"/>
              <w:szCs w:val="24"/>
              <w:shd w:val="clear" w:color="auto" w:fill="F8F8F8"/>
            </w:rPr>
            <w:t>Address: 8905 202nd Street,</w:t>
          </w:r>
        </w:p>
        <w:p w14:paraId="6F68AFF6" w14:textId="77777777" w:rsidR="003D4F76" w:rsidRPr="001555C7" w:rsidRDefault="003D4F76" w:rsidP="003D4F76">
          <w:pPr>
            <w:spacing w:after="0" w:line="240" w:lineRule="auto"/>
            <w:jc w:val="center"/>
            <w:rPr>
              <w:rFonts w:cs="Calibri"/>
              <w:color w:val="1D1C1D"/>
              <w:sz w:val="24"/>
              <w:szCs w:val="24"/>
              <w:shd w:val="clear" w:color="auto" w:fill="F8F8F8"/>
            </w:rPr>
          </w:pPr>
          <w:r w:rsidRPr="001555C7">
            <w:rPr>
              <w:rFonts w:cs="Calibri"/>
              <w:color w:val="1D1C1D"/>
              <w:sz w:val="24"/>
              <w:szCs w:val="24"/>
              <w:shd w:val="clear" w:color="auto" w:fill="F8F8F8"/>
            </w:rPr>
            <w:t>Hollis, NY-11423.</w:t>
          </w:r>
        </w:p>
      </w:tc>
    </w:tr>
    <w:bookmarkEnd w:id="2"/>
  </w:tbl>
  <w:p w14:paraId="6B97CC05" w14:textId="6FFB5110" w:rsidR="003D4F76" w:rsidRDefault="003D4F76" w:rsidP="003D4F76">
    <w:pPr>
      <w:pStyle w:val="Header"/>
      <w:tabs>
        <w:tab w:val="clear" w:pos="4680"/>
        <w:tab w:val="clear" w:pos="9360"/>
        <w:tab w:val="left" w:pos="3585"/>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AFB7E" w14:textId="77777777" w:rsidR="003D4F76" w:rsidRDefault="003D4F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8357BB"/>
    <w:multiLevelType w:val="multilevel"/>
    <w:tmpl w:val="E018B7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234E32A6"/>
    <w:multiLevelType w:val="hybridMultilevel"/>
    <w:tmpl w:val="6C267F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4003DD9"/>
    <w:multiLevelType w:val="multilevel"/>
    <w:tmpl w:val="E018B7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38A96D2B"/>
    <w:multiLevelType w:val="hybridMultilevel"/>
    <w:tmpl w:val="B10ED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D7D1F2E"/>
    <w:multiLevelType w:val="hybridMultilevel"/>
    <w:tmpl w:val="48427DF4"/>
    <w:lvl w:ilvl="0" w:tplc="98C43BA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0DD774B"/>
    <w:multiLevelType w:val="multilevel"/>
    <w:tmpl w:val="9B1603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B342D7"/>
    <w:multiLevelType w:val="hybridMultilevel"/>
    <w:tmpl w:val="DFC88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A86CD5"/>
    <w:multiLevelType w:val="multilevel"/>
    <w:tmpl w:val="E018B768"/>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4"/>
  </w:num>
  <w:num w:numId="2">
    <w:abstractNumId w:val="3"/>
  </w:num>
  <w:num w:numId="3">
    <w:abstractNumId w:val="1"/>
  </w:num>
  <w:num w:numId="4">
    <w:abstractNumId w:val="6"/>
  </w:num>
  <w:num w:numId="5">
    <w:abstractNumId w:val="5"/>
  </w:num>
  <w:num w:numId="6">
    <w:abstractNumId w:val="2"/>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MDMxNbc0MzcwMTRW0lEKTi0uzszPAykwrgUAtFStWiwAAAA="/>
  </w:docVars>
  <w:rsids>
    <w:rsidRoot w:val="003D4F76"/>
    <w:rsid w:val="00070432"/>
    <w:rsid w:val="002535EA"/>
    <w:rsid w:val="003D4F76"/>
    <w:rsid w:val="00833BAB"/>
    <w:rsid w:val="009348A4"/>
    <w:rsid w:val="00AF55D5"/>
    <w:rsid w:val="00C5167C"/>
    <w:rsid w:val="00FD5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8E33B"/>
  <w15:chartTrackingRefBased/>
  <w15:docId w15:val="{9D73A00F-954E-40E6-B040-7C73B4D66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4F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4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F76"/>
  </w:style>
  <w:style w:type="paragraph" w:styleId="Footer">
    <w:name w:val="footer"/>
    <w:basedOn w:val="Normal"/>
    <w:link w:val="FooterChar"/>
    <w:uiPriority w:val="99"/>
    <w:unhideWhenUsed/>
    <w:rsid w:val="003D4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F76"/>
  </w:style>
  <w:style w:type="paragraph" w:styleId="ListParagraph">
    <w:name w:val="List Paragraph"/>
    <w:basedOn w:val="Normal"/>
    <w:uiPriority w:val="34"/>
    <w:qFormat/>
    <w:rsid w:val="003D4F76"/>
    <w:pPr>
      <w:ind w:left="720"/>
      <w:contextualSpacing/>
    </w:pPr>
  </w:style>
  <w:style w:type="table" w:styleId="TableGrid">
    <w:name w:val="Table Grid"/>
    <w:basedOn w:val="TableNormal"/>
    <w:uiPriority w:val="39"/>
    <w:rsid w:val="00FD5C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420954">
      <w:bodyDiv w:val="1"/>
      <w:marLeft w:val="0"/>
      <w:marRight w:val="0"/>
      <w:marTop w:val="0"/>
      <w:marBottom w:val="0"/>
      <w:divBdr>
        <w:top w:val="none" w:sz="0" w:space="0" w:color="auto"/>
        <w:left w:val="none" w:sz="0" w:space="0" w:color="auto"/>
        <w:bottom w:val="none" w:sz="0" w:space="0" w:color="auto"/>
        <w:right w:val="none" w:sz="0" w:space="0" w:color="auto"/>
      </w:divBdr>
    </w:div>
    <w:div w:id="1288387977">
      <w:bodyDiv w:val="1"/>
      <w:marLeft w:val="0"/>
      <w:marRight w:val="0"/>
      <w:marTop w:val="0"/>
      <w:marBottom w:val="0"/>
      <w:divBdr>
        <w:top w:val="none" w:sz="0" w:space="0" w:color="auto"/>
        <w:left w:val="none" w:sz="0" w:space="0" w:color="auto"/>
        <w:bottom w:val="none" w:sz="0" w:space="0" w:color="auto"/>
        <w:right w:val="none" w:sz="0" w:space="0" w:color="auto"/>
      </w:divBdr>
    </w:div>
    <w:div w:id="132717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1034</Words>
  <Characters>589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ahbubur Rahman</dc:creator>
  <cp:keywords/>
  <dc:description/>
  <cp:lastModifiedBy>Md. Mahbubur Rahman</cp:lastModifiedBy>
  <cp:revision>4</cp:revision>
  <dcterms:created xsi:type="dcterms:W3CDTF">2021-06-19T20:00:00Z</dcterms:created>
  <dcterms:modified xsi:type="dcterms:W3CDTF">2021-06-22T12:07:00Z</dcterms:modified>
</cp:coreProperties>
</file>